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46D5D65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937B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0D7A52C6" w:rsidR="007B4A91" w:rsidRPr="009427FA" w:rsidRDefault="009427FA">
      <w:pPr>
        <w:rPr>
          <w:b/>
          <w:bCs/>
          <w:sz w:val="28"/>
          <w:szCs w:val="28"/>
        </w:rPr>
      </w:pPr>
      <w:r w:rsidRPr="009427FA">
        <w:rPr>
          <w:b/>
          <w:bCs/>
          <w:sz w:val="28"/>
          <w:szCs w:val="28"/>
        </w:rPr>
        <w:t xml:space="preserve">A Letter </w:t>
      </w:r>
      <w:proofErr w:type="gramStart"/>
      <w:r w:rsidRPr="009427FA">
        <w:rPr>
          <w:b/>
          <w:bCs/>
          <w:sz w:val="28"/>
          <w:szCs w:val="28"/>
        </w:rPr>
        <w:t>For</w:t>
      </w:r>
      <w:proofErr w:type="gramEnd"/>
      <w:r w:rsidRPr="009427FA">
        <w:rPr>
          <w:b/>
          <w:bCs/>
          <w:sz w:val="28"/>
          <w:szCs w:val="28"/>
        </w:rPr>
        <w:t xml:space="preserve"> The King </w:t>
      </w:r>
    </w:p>
    <w:p w14:paraId="7440D0B2" w14:textId="77777777" w:rsidR="007B4A91" w:rsidRPr="009427FA" w:rsidRDefault="007B4A91">
      <w:pPr>
        <w:rPr>
          <w:b/>
          <w:bCs/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E86AE0E" w:rsidR="007B4A91" w:rsidRDefault="005F08A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hat a knight’s job is to deliver a very important roll to the king </w:t>
      </w:r>
    </w:p>
    <w:p w14:paraId="3D632C61" w14:textId="77777777" w:rsidR="007B4A91" w:rsidRDefault="00E937BF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7ED9D07" w:rsidR="007B4A91" w:rsidRDefault="007279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, </w:t>
      </w:r>
      <w:r w:rsidR="005F08A9">
        <w:rPr>
          <w:sz w:val="28"/>
          <w:szCs w:val="28"/>
        </w:rPr>
        <w:t xml:space="preserve">a very brave knight is given the job to deliver a very important roll to the king. If he is successful in delivering it, then his kingdom will remain safe. If he is </w:t>
      </w:r>
      <w:proofErr w:type="spellStart"/>
      <w:r w:rsidR="005F08A9">
        <w:rPr>
          <w:sz w:val="28"/>
          <w:szCs w:val="28"/>
        </w:rPr>
        <w:t>unsucessful</w:t>
      </w:r>
      <w:proofErr w:type="spellEnd"/>
      <w:r w:rsidR="005F08A9">
        <w:rPr>
          <w:sz w:val="28"/>
          <w:szCs w:val="28"/>
        </w:rPr>
        <w:t xml:space="preserve">, then his kingdom will be invaded by his enemies. The knight has only </w:t>
      </w:r>
      <w:r w:rsidR="009427FA">
        <w:rPr>
          <w:sz w:val="28"/>
          <w:szCs w:val="28"/>
        </w:rPr>
        <w:t>3</w:t>
      </w:r>
      <w:r w:rsidR="005F08A9">
        <w:rPr>
          <w:sz w:val="28"/>
          <w:szCs w:val="28"/>
        </w:rPr>
        <w:t xml:space="preserve"> lives.</w:t>
      </w:r>
    </w:p>
    <w:p w14:paraId="6102F988" w14:textId="77777777" w:rsidR="007B4A91" w:rsidRDefault="00E937BF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937BF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937BF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27C99C" w:rsidR="007B4A91" w:rsidRDefault="005F08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nigh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CEA44D" w:rsidR="007B4A91" w:rsidRDefault="005F08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left and right and jump from obstacle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86229B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6D4C05" w:rsidR="007B4A91" w:rsidRDefault="005F08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s like rocks etc.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53F686F" w:rsidR="007B4A91" w:rsidRDefault="005F08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knight touches any of the obstacles, his life will decrease by 1</w:t>
            </w:r>
            <w:r w:rsidR="009427FA">
              <w:rPr>
                <w:sz w:val="28"/>
                <w:szCs w:val="28"/>
              </w:rPr>
              <w:t xml:space="preserve"> and a sound should be play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F483719" w:rsidR="007B4A91" w:rsidRDefault="005F08A9" w:rsidP="005F08A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87878B8" w:rsidR="007B4A91" w:rsidRDefault="005F08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he </w:t>
            </w:r>
            <w:r w:rsidR="00713C60">
              <w:rPr>
                <w:sz w:val="28"/>
                <w:szCs w:val="28"/>
              </w:rPr>
              <w:t xml:space="preserve">touches an enemy then he will get killed and the game will finish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F176CE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0B8824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937BF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E937BF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E937BF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E937BF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DC507B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AC50AFD" w14:textId="409E00B1" w:rsidR="0072793E" w:rsidRDefault="0072793E">
      <w:pPr>
        <w:rPr>
          <w:sz w:val="28"/>
          <w:szCs w:val="28"/>
        </w:rPr>
      </w:pPr>
      <w:r>
        <w:rPr>
          <w:sz w:val="28"/>
          <w:szCs w:val="28"/>
        </w:rPr>
        <w:t xml:space="preserve">By increasing the speed when </w:t>
      </w:r>
      <w:r w:rsidR="005F08A9">
        <w:rPr>
          <w:sz w:val="28"/>
          <w:szCs w:val="28"/>
        </w:rPr>
        <w:t xml:space="preserve">only 1 life is left. </w:t>
      </w:r>
    </w:p>
    <w:p w14:paraId="24B987DE" w14:textId="488F82AA" w:rsidR="007B4A91" w:rsidRDefault="00E937BF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F08A9"/>
    <w:rsid w:val="00713C60"/>
    <w:rsid w:val="0072793E"/>
    <w:rsid w:val="007B4A91"/>
    <w:rsid w:val="009427FA"/>
    <w:rsid w:val="00D86F5C"/>
    <w:rsid w:val="00DE0712"/>
    <w:rsid w:val="00E93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ungulati.world@gmail.com</cp:lastModifiedBy>
  <cp:revision>8</cp:revision>
  <dcterms:created xsi:type="dcterms:W3CDTF">2021-03-18T05:03:00Z</dcterms:created>
  <dcterms:modified xsi:type="dcterms:W3CDTF">2022-03-03T14:34:00Z</dcterms:modified>
</cp:coreProperties>
</file>